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4F4E7F47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183E94">
        <w:rPr>
          <w:b/>
          <w:bCs/>
        </w:rPr>
        <w:t>5</w:t>
      </w:r>
      <w:r w:rsidR="009B6636">
        <w:rPr>
          <w:b/>
          <w:bCs/>
        </w:rPr>
        <w:t xml:space="preserve"> </w:t>
      </w:r>
      <w:r w:rsidR="00183E94">
        <w:rPr>
          <w:b/>
          <w:bCs/>
        </w:rPr>
        <w:t>Feb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183E94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4B5F2D1A" w14:textId="10E4F56B" w:rsidR="00110AA8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nducted progress review meeting with the supervisor.</w:t>
            </w:r>
          </w:p>
          <w:p w14:paraId="52805F84" w14:textId="78D16EC7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d progress review proforma.</w:t>
            </w:r>
          </w:p>
          <w:p w14:paraId="5F8B5862" w14:textId="53596B80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search datasets and create customized datasets from the WESAD dataset.</w:t>
            </w:r>
          </w:p>
          <w:p w14:paraId="4E0563DA" w14:textId="4CF2EB37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rained artificial neural network using TensorFlow.</w:t>
            </w:r>
          </w:p>
          <w:p w14:paraId="2987B2D3" w14:textId="6F0BEDCF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nvert .</w:t>
            </w:r>
            <w:proofErr w:type="spellStart"/>
            <w:r>
              <w:rPr>
                <w:b/>
                <w:bCs/>
              </w:rPr>
              <w:t>tf</w:t>
            </w:r>
            <w:proofErr w:type="spellEnd"/>
            <w:r>
              <w:rPr>
                <w:b/>
                <w:bCs/>
              </w:rPr>
              <w:t xml:space="preserve"> model to .</w:t>
            </w:r>
            <w:proofErr w:type="spellStart"/>
            <w:r>
              <w:rPr>
                <w:b/>
                <w:bCs/>
              </w:rPr>
              <w:t>tflite</w:t>
            </w:r>
            <w:proofErr w:type="spellEnd"/>
            <w:r>
              <w:rPr>
                <w:b/>
                <w:bCs/>
              </w:rPr>
              <w:t xml:space="preserve"> model to be used in STM32MP157F-DK2.</w:t>
            </w:r>
          </w:p>
          <w:p w14:paraId="50B30F41" w14:textId="528A38B8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Upload the model into STM32Cube IDE and rectify the issue (flash memory is not enough).</w:t>
            </w:r>
          </w:p>
          <w:p w14:paraId="1AFE3F95" w14:textId="676616EC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trained the model using resized datasets and repeated the training steps until the model could be fitted onto the STM32 ARM Cortex-M chip.</w:t>
            </w:r>
          </w:p>
          <w:p w14:paraId="1D2083B4" w14:textId="335A6E25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bug library issues and read documentation on running inference on the microcontroller.</w:t>
            </w:r>
          </w:p>
          <w:p w14:paraId="7ABC47C0" w14:textId="7A22D367" w:rsidR="00AC08AB" w:rsidRPr="001B1AE7" w:rsidRDefault="00AC08AB" w:rsidP="00AC08AB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71F02ED5" w14:textId="1F99DD2C" w:rsidR="00D615BD" w:rsidRDefault="00AC08A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view what had been </w:t>
            </w:r>
            <w:r w:rsidR="00183E94">
              <w:rPr>
                <w:b/>
                <w:bCs/>
              </w:rPr>
              <w:t>done during the study break</w:t>
            </w:r>
            <w:r>
              <w:rPr>
                <w:b/>
                <w:bCs/>
              </w:rPr>
              <w:t xml:space="preserve">. </w:t>
            </w:r>
          </w:p>
          <w:p w14:paraId="37985B3C" w14:textId="5BDCA25B" w:rsidR="00AC08AB" w:rsidRDefault="00AC08A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what will be done during the </w:t>
            </w:r>
            <w:r w:rsidR="00183E94">
              <w:rPr>
                <w:b/>
                <w:bCs/>
              </w:rPr>
              <w:t>CNY break</w:t>
            </w:r>
            <w:r>
              <w:rPr>
                <w:b/>
                <w:bCs/>
              </w:rPr>
              <w:t xml:space="preserve"> and the goal that needs to be achieved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6E26D772" w:rsidR="00D615BD" w:rsidRDefault="00183E94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bug and solve the library issues to run the model on the microcontroller in real time by feeding the ADC data from the sensor into the model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lastRenderedPageBreak/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91928" w14:textId="77777777" w:rsidR="00FE68E1" w:rsidRDefault="00FE68E1" w:rsidP="000C2D07">
      <w:r>
        <w:separator/>
      </w:r>
    </w:p>
  </w:endnote>
  <w:endnote w:type="continuationSeparator" w:id="0">
    <w:p w14:paraId="052D0C3B" w14:textId="77777777" w:rsidR="00FE68E1" w:rsidRDefault="00FE68E1" w:rsidP="000C2D07">
      <w:r>
        <w:continuationSeparator/>
      </w:r>
    </w:p>
  </w:endnote>
  <w:endnote w:type="continuationNotice" w:id="1">
    <w:p w14:paraId="6BBEDE8C" w14:textId="77777777" w:rsidR="00FE68E1" w:rsidRDefault="00FE6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83F93" w14:textId="77777777" w:rsidR="00FE68E1" w:rsidRDefault="00FE68E1" w:rsidP="000C2D07">
      <w:r>
        <w:separator/>
      </w:r>
    </w:p>
  </w:footnote>
  <w:footnote w:type="continuationSeparator" w:id="0">
    <w:p w14:paraId="186496AA" w14:textId="77777777" w:rsidR="00FE68E1" w:rsidRDefault="00FE68E1" w:rsidP="000C2D07">
      <w:r>
        <w:continuationSeparator/>
      </w:r>
    </w:p>
  </w:footnote>
  <w:footnote w:type="continuationNotice" w:id="1">
    <w:p w14:paraId="786AD6AB" w14:textId="77777777" w:rsidR="00FE68E1" w:rsidRDefault="00FE68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5158C"/>
    <w:rsid w:val="0015599C"/>
    <w:rsid w:val="00183E94"/>
    <w:rsid w:val="001B1AE7"/>
    <w:rsid w:val="001C23F3"/>
    <w:rsid w:val="001E741D"/>
    <w:rsid w:val="00210ADC"/>
    <w:rsid w:val="00213FEA"/>
    <w:rsid w:val="00222A56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948B0"/>
    <w:rsid w:val="007B2893"/>
    <w:rsid w:val="007B496B"/>
    <w:rsid w:val="007D4FF5"/>
    <w:rsid w:val="007E2E9F"/>
    <w:rsid w:val="007E5AEA"/>
    <w:rsid w:val="007E6A1A"/>
    <w:rsid w:val="007F4800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E4D54"/>
    <w:rsid w:val="009039EF"/>
    <w:rsid w:val="00910C7B"/>
    <w:rsid w:val="00922033"/>
    <w:rsid w:val="00931A06"/>
    <w:rsid w:val="00940E5E"/>
    <w:rsid w:val="00954A33"/>
    <w:rsid w:val="00963E02"/>
    <w:rsid w:val="0096614E"/>
    <w:rsid w:val="009664E1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09</Words>
  <Characters>1052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7</cp:revision>
  <dcterms:created xsi:type="dcterms:W3CDTF">2023-11-23T08:16:00Z</dcterms:created>
  <dcterms:modified xsi:type="dcterms:W3CDTF">2024-02-26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